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FECBA" w14:textId="6FAA361A" w:rsidR="00D1086C" w:rsidRDefault="005A32C8" w:rsidP="00AF18AE">
      <w:pPr>
        <w:spacing w:after="25"/>
        <w:ind w:right="107"/>
        <w:jc w:val="center"/>
      </w:pPr>
      <w:r>
        <w:rPr>
          <w:b/>
          <w:sz w:val="34"/>
        </w:rPr>
        <w:t>CS2023 - Data Structures and Algorithms</w:t>
      </w:r>
    </w:p>
    <w:p w14:paraId="292597A1" w14:textId="22E49495" w:rsidR="00D1086C" w:rsidRDefault="005A32C8" w:rsidP="00AF18AE">
      <w:pPr>
        <w:spacing w:after="25"/>
        <w:ind w:left="10" w:right="108" w:hanging="10"/>
        <w:jc w:val="center"/>
      </w:pPr>
      <w:r>
        <w:rPr>
          <w:b/>
          <w:sz w:val="34"/>
        </w:rPr>
        <w:t>Take Home Assignment</w:t>
      </w:r>
    </w:p>
    <w:p w14:paraId="3E2AB964" w14:textId="32C36D63" w:rsidR="00AF18AE" w:rsidRDefault="00AF18AE" w:rsidP="00AF18AE">
      <w:pPr>
        <w:spacing w:after="25"/>
        <w:ind w:left="10" w:right="108" w:hanging="10"/>
        <w:jc w:val="center"/>
      </w:pPr>
      <w:r>
        <w:t>Week – 06</w:t>
      </w:r>
    </w:p>
    <w:p w14:paraId="4E7EFA5A" w14:textId="23CFF743" w:rsidR="00D1086C" w:rsidRDefault="00AF18AE" w:rsidP="00AF18AE">
      <w:pPr>
        <w:spacing w:after="25"/>
        <w:ind w:left="10" w:right="108" w:hanging="10"/>
        <w:jc w:val="center"/>
      </w:pPr>
      <w:r>
        <w:t>Submission by: Sajeev Kugarajah (210554M)</w:t>
      </w:r>
    </w:p>
    <w:p w14:paraId="4462AD1D" w14:textId="77777777" w:rsidR="00AF18AE" w:rsidRDefault="00AF18AE" w:rsidP="00AF18AE">
      <w:pPr>
        <w:spacing w:after="25"/>
        <w:ind w:left="10" w:right="108" w:hanging="10"/>
        <w:jc w:val="center"/>
      </w:pPr>
    </w:p>
    <w:p w14:paraId="07CBF1E4" w14:textId="149E00B1" w:rsidR="00572E2B" w:rsidRDefault="00AF18AE" w:rsidP="00204A84">
      <w:pPr>
        <w:spacing w:after="25"/>
        <w:ind w:left="10" w:right="108" w:hanging="10"/>
      </w:pPr>
      <w:r>
        <w:t xml:space="preserve">1. </w:t>
      </w:r>
    </w:p>
    <w:p w14:paraId="672B21AE" w14:textId="71F91333" w:rsidR="00AF18AE" w:rsidRPr="00572E2B" w:rsidRDefault="00195352" w:rsidP="00572E2B">
      <w:pPr>
        <w:spacing w:after="25"/>
        <w:ind w:left="720" w:right="108"/>
        <w:rPr>
          <w:rFonts w:ascii="Courier New" w:hAnsi="Courier New" w:cs="Courier New"/>
        </w:rPr>
      </w:pPr>
      <w:proofErr w:type="gramStart"/>
      <w:r w:rsidRPr="00572E2B">
        <w:rPr>
          <w:rFonts w:ascii="Courier New" w:hAnsi="Courier New" w:cs="Courier New"/>
        </w:rPr>
        <w:t>Delete(</w:t>
      </w:r>
      <w:proofErr w:type="gramEnd"/>
      <w:r w:rsidRPr="00572E2B">
        <w:rPr>
          <w:rFonts w:ascii="Courier New" w:hAnsi="Courier New" w:cs="Courier New"/>
        </w:rPr>
        <w:t>root, value):</w:t>
      </w:r>
    </w:p>
    <w:p w14:paraId="0F43CEED" w14:textId="55B114CA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>if root = null then</w:t>
      </w:r>
    </w:p>
    <w:p w14:paraId="531A515E" w14:textId="4E34236F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return </w:t>
      </w:r>
      <w:proofErr w:type="gramStart"/>
      <w:r w:rsidRPr="00572E2B">
        <w:rPr>
          <w:rFonts w:ascii="Courier New" w:hAnsi="Courier New" w:cs="Courier New"/>
        </w:rPr>
        <w:t>null</w:t>
      </w:r>
      <w:proofErr w:type="gramEnd"/>
    </w:p>
    <w:p w14:paraId="5830F5D5" w14:textId="5BAB48D9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else if value &lt; </w:t>
      </w:r>
      <w:proofErr w:type="spellStart"/>
      <w:r w:rsidRPr="00572E2B">
        <w:rPr>
          <w:rFonts w:ascii="Courier New" w:hAnsi="Courier New" w:cs="Courier New"/>
        </w:rPr>
        <w:t>root.data</w:t>
      </w:r>
      <w:proofErr w:type="spellEnd"/>
      <w:r w:rsidRPr="00572E2B">
        <w:rPr>
          <w:rFonts w:ascii="Courier New" w:hAnsi="Courier New" w:cs="Courier New"/>
        </w:rPr>
        <w:t xml:space="preserve"> then</w:t>
      </w:r>
    </w:p>
    <w:p w14:paraId="5BD1CAD0" w14:textId="1EBF927C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proofErr w:type="spellStart"/>
      <w:proofErr w:type="gramStart"/>
      <w:r w:rsidRPr="00572E2B">
        <w:rPr>
          <w:rFonts w:ascii="Courier New" w:hAnsi="Courier New" w:cs="Courier New"/>
        </w:rPr>
        <w:t>root.left</w:t>
      </w:r>
      <w:proofErr w:type="spellEnd"/>
      <w:proofErr w:type="gramEnd"/>
      <w:r w:rsidRPr="00572E2B">
        <w:rPr>
          <w:rFonts w:ascii="Courier New" w:hAnsi="Courier New" w:cs="Courier New"/>
        </w:rPr>
        <w:t xml:space="preserve"> = Delete(</w:t>
      </w:r>
      <w:proofErr w:type="spellStart"/>
      <w:r w:rsidRPr="00572E2B">
        <w:rPr>
          <w:rFonts w:ascii="Courier New" w:hAnsi="Courier New" w:cs="Courier New"/>
        </w:rPr>
        <w:t>root.left</w:t>
      </w:r>
      <w:proofErr w:type="spellEnd"/>
      <w:r w:rsidRPr="00572E2B">
        <w:rPr>
          <w:rFonts w:ascii="Courier New" w:hAnsi="Courier New" w:cs="Courier New"/>
        </w:rPr>
        <w:t>, value)</w:t>
      </w:r>
    </w:p>
    <w:p w14:paraId="1BA6AD40" w14:textId="377D008C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else if value &gt; </w:t>
      </w:r>
      <w:proofErr w:type="spellStart"/>
      <w:r w:rsidRPr="00572E2B">
        <w:rPr>
          <w:rFonts w:ascii="Courier New" w:hAnsi="Courier New" w:cs="Courier New"/>
        </w:rPr>
        <w:t>root.data</w:t>
      </w:r>
      <w:proofErr w:type="spellEnd"/>
      <w:r w:rsidRPr="00572E2B">
        <w:rPr>
          <w:rFonts w:ascii="Courier New" w:hAnsi="Courier New" w:cs="Courier New"/>
        </w:rPr>
        <w:t xml:space="preserve"> then</w:t>
      </w:r>
    </w:p>
    <w:p w14:paraId="568A4323" w14:textId="1A1BCE47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proofErr w:type="spellStart"/>
      <w:proofErr w:type="gramStart"/>
      <w:r w:rsidRPr="00572E2B">
        <w:rPr>
          <w:rFonts w:ascii="Courier New" w:hAnsi="Courier New" w:cs="Courier New"/>
        </w:rPr>
        <w:t>root.right</w:t>
      </w:r>
      <w:proofErr w:type="spellEnd"/>
      <w:proofErr w:type="gramEnd"/>
      <w:r w:rsidRPr="00572E2B">
        <w:rPr>
          <w:rFonts w:ascii="Courier New" w:hAnsi="Courier New" w:cs="Courier New"/>
        </w:rPr>
        <w:t xml:space="preserve"> = Delete(</w:t>
      </w:r>
      <w:proofErr w:type="spellStart"/>
      <w:r w:rsidRPr="00572E2B">
        <w:rPr>
          <w:rFonts w:ascii="Courier New" w:hAnsi="Courier New" w:cs="Courier New"/>
        </w:rPr>
        <w:t>root.right</w:t>
      </w:r>
      <w:proofErr w:type="spellEnd"/>
      <w:r w:rsidRPr="00572E2B">
        <w:rPr>
          <w:rFonts w:ascii="Courier New" w:hAnsi="Courier New" w:cs="Courier New"/>
        </w:rPr>
        <w:t>, value)</w:t>
      </w:r>
    </w:p>
    <w:p w14:paraId="2412CE79" w14:textId="5F801379" w:rsidR="00195352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>else</w:t>
      </w:r>
    </w:p>
    <w:p w14:paraId="70E6055F" w14:textId="7716AB3B" w:rsidR="00C61C11" w:rsidRPr="00572E2B" w:rsidRDefault="00195352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="00C61C11" w:rsidRPr="00572E2B">
        <w:rPr>
          <w:rFonts w:ascii="Courier New" w:hAnsi="Courier New" w:cs="Courier New"/>
        </w:rPr>
        <w:t xml:space="preserve">if </w:t>
      </w:r>
      <w:proofErr w:type="spellStart"/>
      <w:proofErr w:type="gramStart"/>
      <w:r w:rsidR="00C61C11" w:rsidRPr="00572E2B">
        <w:rPr>
          <w:rFonts w:ascii="Courier New" w:hAnsi="Courier New" w:cs="Courier New"/>
        </w:rPr>
        <w:t>root.left</w:t>
      </w:r>
      <w:proofErr w:type="spellEnd"/>
      <w:proofErr w:type="gramEnd"/>
      <w:r w:rsidR="00C61C11" w:rsidRPr="00572E2B">
        <w:rPr>
          <w:rFonts w:ascii="Courier New" w:hAnsi="Courier New" w:cs="Courier New"/>
        </w:rPr>
        <w:t xml:space="preserve"> is null and </w:t>
      </w:r>
      <w:proofErr w:type="spellStart"/>
      <w:r w:rsidR="00C61C11" w:rsidRPr="00572E2B">
        <w:rPr>
          <w:rFonts w:ascii="Courier New" w:hAnsi="Courier New" w:cs="Courier New"/>
        </w:rPr>
        <w:t>root.right</w:t>
      </w:r>
      <w:proofErr w:type="spellEnd"/>
      <w:r w:rsidR="00C61C11" w:rsidRPr="00572E2B">
        <w:rPr>
          <w:rFonts w:ascii="Courier New" w:hAnsi="Courier New" w:cs="Courier New"/>
        </w:rPr>
        <w:t xml:space="preserve"> is null then</w:t>
      </w:r>
    </w:p>
    <w:p w14:paraId="72EE7861" w14:textId="2B259889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delete </w:t>
      </w:r>
      <w:proofErr w:type="gramStart"/>
      <w:r w:rsidRPr="00572E2B">
        <w:rPr>
          <w:rFonts w:ascii="Courier New" w:hAnsi="Courier New" w:cs="Courier New"/>
        </w:rPr>
        <w:t>root</w:t>
      </w:r>
      <w:proofErr w:type="gramEnd"/>
    </w:p>
    <w:p w14:paraId="743309AB" w14:textId="6763B398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>root = null</w:t>
      </w:r>
    </w:p>
    <w:p w14:paraId="1683170E" w14:textId="0AE1EF7C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else if </w:t>
      </w:r>
      <w:proofErr w:type="spellStart"/>
      <w:proofErr w:type="gramStart"/>
      <w:r w:rsidRPr="00572E2B">
        <w:rPr>
          <w:rFonts w:ascii="Courier New" w:hAnsi="Courier New" w:cs="Courier New"/>
        </w:rPr>
        <w:t>root.right</w:t>
      </w:r>
      <w:proofErr w:type="spellEnd"/>
      <w:proofErr w:type="gramEnd"/>
      <w:r w:rsidRPr="00572E2B">
        <w:rPr>
          <w:rFonts w:ascii="Courier New" w:hAnsi="Courier New" w:cs="Courier New"/>
        </w:rPr>
        <w:t xml:space="preserve"> is null then</w:t>
      </w:r>
    </w:p>
    <w:p w14:paraId="4447D261" w14:textId="2A12C4F4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>temp = root</w:t>
      </w:r>
    </w:p>
    <w:p w14:paraId="707B2F26" w14:textId="2A3C4814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root = </w:t>
      </w:r>
      <w:proofErr w:type="spellStart"/>
      <w:proofErr w:type="gramStart"/>
      <w:r w:rsidRPr="00572E2B">
        <w:rPr>
          <w:rFonts w:ascii="Courier New" w:hAnsi="Courier New" w:cs="Courier New"/>
        </w:rPr>
        <w:t>root.left</w:t>
      </w:r>
      <w:proofErr w:type="spellEnd"/>
      <w:proofErr w:type="gramEnd"/>
    </w:p>
    <w:p w14:paraId="290A2293" w14:textId="7510464F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delete </w:t>
      </w:r>
      <w:proofErr w:type="gramStart"/>
      <w:r w:rsidRPr="00572E2B">
        <w:rPr>
          <w:rFonts w:ascii="Courier New" w:hAnsi="Courier New" w:cs="Courier New"/>
        </w:rPr>
        <w:t>temp</w:t>
      </w:r>
      <w:proofErr w:type="gramEnd"/>
    </w:p>
    <w:p w14:paraId="49C48B38" w14:textId="56A612EE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else if </w:t>
      </w:r>
      <w:proofErr w:type="spellStart"/>
      <w:proofErr w:type="gramStart"/>
      <w:r w:rsidRPr="00572E2B">
        <w:rPr>
          <w:rFonts w:ascii="Courier New" w:hAnsi="Courier New" w:cs="Courier New"/>
        </w:rPr>
        <w:t>root.left</w:t>
      </w:r>
      <w:proofErr w:type="spellEnd"/>
      <w:proofErr w:type="gramEnd"/>
      <w:r w:rsidRPr="00572E2B">
        <w:rPr>
          <w:rFonts w:ascii="Courier New" w:hAnsi="Courier New" w:cs="Courier New"/>
        </w:rPr>
        <w:t xml:space="preserve"> is null then</w:t>
      </w:r>
    </w:p>
    <w:p w14:paraId="44069A31" w14:textId="610D19FD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>temp = root</w:t>
      </w:r>
    </w:p>
    <w:p w14:paraId="0C0D86A2" w14:textId="7D8F28D1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root = </w:t>
      </w:r>
      <w:proofErr w:type="spellStart"/>
      <w:proofErr w:type="gramStart"/>
      <w:r w:rsidRPr="00572E2B">
        <w:rPr>
          <w:rFonts w:ascii="Courier New" w:hAnsi="Courier New" w:cs="Courier New"/>
        </w:rPr>
        <w:t>root.right</w:t>
      </w:r>
      <w:proofErr w:type="spellEnd"/>
      <w:proofErr w:type="gramEnd"/>
    </w:p>
    <w:p w14:paraId="2BCD3B2B" w14:textId="0CA64454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delete </w:t>
      </w:r>
      <w:proofErr w:type="gramStart"/>
      <w:r w:rsidRPr="00572E2B">
        <w:rPr>
          <w:rFonts w:ascii="Courier New" w:hAnsi="Courier New" w:cs="Courier New"/>
        </w:rPr>
        <w:t>temp</w:t>
      </w:r>
      <w:proofErr w:type="gramEnd"/>
    </w:p>
    <w:p w14:paraId="1E9EAEF5" w14:textId="4656BAA4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>else</w:t>
      </w:r>
    </w:p>
    <w:p w14:paraId="0F58A602" w14:textId="7FE4056F" w:rsidR="00C61C11" w:rsidRPr="00572E2B" w:rsidRDefault="00C61C11" w:rsidP="00572E2B">
      <w:pPr>
        <w:spacing w:after="25"/>
        <w:ind w:left="720" w:right="108" w:hanging="10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temp = </w:t>
      </w:r>
      <w:proofErr w:type="spellStart"/>
      <w:r w:rsidRPr="00572E2B">
        <w:rPr>
          <w:rFonts w:ascii="Courier New" w:hAnsi="Courier New" w:cs="Courier New"/>
        </w:rPr>
        <w:t>findMax</w:t>
      </w:r>
      <w:proofErr w:type="spellEnd"/>
      <w:r w:rsidRPr="00572E2B">
        <w:rPr>
          <w:rFonts w:ascii="Courier New" w:hAnsi="Courier New" w:cs="Courier New"/>
        </w:rPr>
        <w:t>(</w:t>
      </w:r>
      <w:proofErr w:type="spellStart"/>
      <w:proofErr w:type="gramStart"/>
      <w:r w:rsidRPr="00572E2B">
        <w:rPr>
          <w:rFonts w:ascii="Courier New" w:hAnsi="Courier New" w:cs="Courier New"/>
        </w:rPr>
        <w:t>root.left</w:t>
      </w:r>
      <w:proofErr w:type="spellEnd"/>
      <w:proofErr w:type="gramEnd"/>
      <w:r w:rsidRPr="00572E2B">
        <w:rPr>
          <w:rFonts w:ascii="Courier New" w:hAnsi="Courier New" w:cs="Courier New"/>
        </w:rPr>
        <w:t>)</w:t>
      </w:r>
    </w:p>
    <w:p w14:paraId="2F1CE256" w14:textId="403006AE" w:rsidR="00C61C11" w:rsidRPr="00572E2B" w:rsidRDefault="00C61C11" w:rsidP="00572E2B">
      <w:pPr>
        <w:spacing w:after="25"/>
        <w:ind w:left="71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="00572E2B">
        <w:rPr>
          <w:rFonts w:ascii="Courier New" w:hAnsi="Courier New" w:cs="Courier New"/>
        </w:rPr>
        <w:tab/>
      </w:r>
      <w:proofErr w:type="spellStart"/>
      <w:r w:rsidRPr="00572E2B">
        <w:rPr>
          <w:rFonts w:ascii="Courier New" w:hAnsi="Courier New" w:cs="Courier New"/>
        </w:rPr>
        <w:t>root.data</w:t>
      </w:r>
      <w:proofErr w:type="spellEnd"/>
      <w:r w:rsidRPr="00572E2B">
        <w:rPr>
          <w:rFonts w:ascii="Courier New" w:hAnsi="Courier New" w:cs="Courier New"/>
        </w:rPr>
        <w:t xml:space="preserve"> = </w:t>
      </w:r>
      <w:proofErr w:type="spellStart"/>
      <w:r w:rsidR="00572E2B" w:rsidRPr="00572E2B">
        <w:rPr>
          <w:rFonts w:ascii="Courier New" w:hAnsi="Courier New" w:cs="Courier New"/>
        </w:rPr>
        <w:t>temp.data</w:t>
      </w:r>
      <w:proofErr w:type="spellEnd"/>
    </w:p>
    <w:p w14:paraId="7033098D" w14:textId="0D7D2731" w:rsidR="00572E2B" w:rsidRPr="00572E2B" w:rsidRDefault="00572E2B" w:rsidP="00572E2B">
      <w:pPr>
        <w:spacing w:after="25"/>
        <w:ind w:left="71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proofErr w:type="gramStart"/>
      <w:r w:rsidRPr="00572E2B">
        <w:rPr>
          <w:rFonts w:ascii="Courier New" w:hAnsi="Courier New" w:cs="Courier New"/>
        </w:rPr>
        <w:t>root.left</w:t>
      </w:r>
      <w:proofErr w:type="spellEnd"/>
      <w:proofErr w:type="gramEnd"/>
      <w:r w:rsidRPr="00572E2B">
        <w:rPr>
          <w:rFonts w:ascii="Courier New" w:hAnsi="Courier New" w:cs="Courier New"/>
        </w:rPr>
        <w:t xml:space="preserve"> = Delete(</w:t>
      </w:r>
      <w:proofErr w:type="spellStart"/>
      <w:r w:rsidRPr="00572E2B">
        <w:rPr>
          <w:rFonts w:ascii="Courier New" w:hAnsi="Courier New" w:cs="Courier New"/>
        </w:rPr>
        <w:t>root.left</w:t>
      </w:r>
      <w:proofErr w:type="spellEnd"/>
      <w:r w:rsidRPr="00572E2B">
        <w:rPr>
          <w:rFonts w:ascii="Courier New" w:hAnsi="Courier New" w:cs="Courier New"/>
        </w:rPr>
        <w:t>, temp)</w:t>
      </w:r>
    </w:p>
    <w:p w14:paraId="1AD0C518" w14:textId="058EB590" w:rsidR="00572E2B" w:rsidRPr="00572E2B" w:rsidRDefault="00572E2B" w:rsidP="00572E2B">
      <w:pPr>
        <w:spacing w:after="25"/>
        <w:ind w:left="71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>end if</w:t>
      </w:r>
    </w:p>
    <w:p w14:paraId="2C5CBF02" w14:textId="4E8D4724" w:rsidR="00572E2B" w:rsidRPr="00572E2B" w:rsidRDefault="00572E2B" w:rsidP="00572E2B">
      <w:pPr>
        <w:spacing w:after="25"/>
        <w:ind w:left="72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  <w:t>end if</w:t>
      </w:r>
    </w:p>
    <w:p w14:paraId="1C8409B4" w14:textId="48FC3420" w:rsidR="00572E2B" w:rsidRPr="00572E2B" w:rsidRDefault="00572E2B" w:rsidP="00572E2B">
      <w:pPr>
        <w:spacing w:after="25"/>
        <w:ind w:left="72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  <w:t xml:space="preserve">return </w:t>
      </w:r>
      <w:proofErr w:type="gramStart"/>
      <w:r w:rsidRPr="00572E2B">
        <w:rPr>
          <w:rFonts w:ascii="Courier New" w:hAnsi="Courier New" w:cs="Courier New"/>
        </w:rPr>
        <w:t>root</w:t>
      </w:r>
      <w:proofErr w:type="gramEnd"/>
    </w:p>
    <w:p w14:paraId="5CECBAB3" w14:textId="77777777" w:rsidR="00572E2B" w:rsidRPr="00572E2B" w:rsidRDefault="00572E2B" w:rsidP="00572E2B">
      <w:pPr>
        <w:spacing w:after="25"/>
        <w:ind w:left="710" w:right="108"/>
        <w:rPr>
          <w:rFonts w:ascii="Courier New" w:hAnsi="Courier New" w:cs="Courier New"/>
        </w:rPr>
      </w:pPr>
    </w:p>
    <w:p w14:paraId="61578DE4" w14:textId="281699E6" w:rsidR="00572E2B" w:rsidRPr="00572E2B" w:rsidRDefault="00572E2B" w:rsidP="00572E2B">
      <w:pPr>
        <w:spacing w:after="25"/>
        <w:ind w:left="710" w:right="108"/>
        <w:rPr>
          <w:rFonts w:ascii="Courier New" w:hAnsi="Courier New" w:cs="Courier New"/>
        </w:rPr>
      </w:pPr>
      <w:proofErr w:type="spellStart"/>
      <w:r w:rsidRPr="00572E2B">
        <w:rPr>
          <w:rFonts w:ascii="Courier New" w:hAnsi="Courier New" w:cs="Courier New"/>
        </w:rPr>
        <w:t>findMax</w:t>
      </w:r>
      <w:proofErr w:type="spellEnd"/>
      <w:r w:rsidRPr="00572E2B">
        <w:rPr>
          <w:rFonts w:ascii="Courier New" w:hAnsi="Courier New" w:cs="Courier New"/>
        </w:rPr>
        <w:t>(root):</w:t>
      </w:r>
    </w:p>
    <w:p w14:paraId="4A6EDD74" w14:textId="3C05420F" w:rsidR="00572E2B" w:rsidRPr="00572E2B" w:rsidRDefault="00572E2B" w:rsidP="00572E2B">
      <w:pPr>
        <w:spacing w:after="25"/>
        <w:ind w:left="72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  <w:t xml:space="preserve">if </w:t>
      </w:r>
      <w:proofErr w:type="spellStart"/>
      <w:proofErr w:type="gramStart"/>
      <w:r w:rsidRPr="00572E2B">
        <w:rPr>
          <w:rFonts w:ascii="Courier New" w:hAnsi="Courier New" w:cs="Courier New"/>
        </w:rPr>
        <w:t>root.right</w:t>
      </w:r>
      <w:proofErr w:type="spellEnd"/>
      <w:proofErr w:type="gramEnd"/>
      <w:r w:rsidRPr="00572E2B">
        <w:rPr>
          <w:rFonts w:ascii="Courier New" w:hAnsi="Courier New" w:cs="Courier New"/>
        </w:rPr>
        <w:t xml:space="preserve"> is not null then</w:t>
      </w:r>
    </w:p>
    <w:p w14:paraId="69C3967B" w14:textId="3392412E" w:rsidR="00572E2B" w:rsidRPr="00572E2B" w:rsidRDefault="00572E2B" w:rsidP="00572E2B">
      <w:pPr>
        <w:spacing w:after="25"/>
        <w:ind w:left="72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</w:r>
      <w:r w:rsidRPr="00572E2B">
        <w:rPr>
          <w:rFonts w:ascii="Courier New" w:hAnsi="Courier New" w:cs="Courier New"/>
        </w:rPr>
        <w:tab/>
        <w:t xml:space="preserve">return </w:t>
      </w:r>
      <w:proofErr w:type="spellStart"/>
      <w:r w:rsidRPr="00572E2B">
        <w:rPr>
          <w:rFonts w:ascii="Courier New" w:hAnsi="Courier New" w:cs="Courier New"/>
        </w:rPr>
        <w:t>findMax</w:t>
      </w:r>
      <w:proofErr w:type="spellEnd"/>
      <w:r w:rsidRPr="00572E2B">
        <w:rPr>
          <w:rFonts w:ascii="Courier New" w:hAnsi="Courier New" w:cs="Courier New"/>
        </w:rPr>
        <w:t>(</w:t>
      </w:r>
      <w:proofErr w:type="spellStart"/>
      <w:proofErr w:type="gramStart"/>
      <w:r w:rsidRPr="00572E2B">
        <w:rPr>
          <w:rFonts w:ascii="Courier New" w:hAnsi="Courier New" w:cs="Courier New"/>
        </w:rPr>
        <w:t>root.right</w:t>
      </w:r>
      <w:proofErr w:type="spellEnd"/>
      <w:proofErr w:type="gramEnd"/>
      <w:r w:rsidRPr="00572E2B">
        <w:rPr>
          <w:rFonts w:ascii="Courier New" w:hAnsi="Courier New" w:cs="Courier New"/>
        </w:rPr>
        <w:t>)</w:t>
      </w:r>
    </w:p>
    <w:p w14:paraId="573437CE" w14:textId="4984FDB3" w:rsidR="00572E2B" w:rsidRPr="00572E2B" w:rsidRDefault="00572E2B" w:rsidP="00572E2B">
      <w:pPr>
        <w:spacing w:after="25"/>
        <w:ind w:left="720" w:right="108"/>
        <w:rPr>
          <w:rFonts w:ascii="Courier New" w:hAnsi="Courier New" w:cs="Courier New"/>
        </w:rPr>
      </w:pPr>
      <w:r w:rsidRPr="00572E2B">
        <w:rPr>
          <w:rFonts w:ascii="Courier New" w:hAnsi="Courier New" w:cs="Courier New"/>
        </w:rPr>
        <w:tab/>
        <w:t xml:space="preserve">return </w:t>
      </w:r>
      <w:proofErr w:type="gramStart"/>
      <w:r w:rsidRPr="00572E2B">
        <w:rPr>
          <w:rFonts w:ascii="Courier New" w:hAnsi="Courier New" w:cs="Courier New"/>
        </w:rPr>
        <w:t>root</w:t>
      </w:r>
      <w:proofErr w:type="gramEnd"/>
    </w:p>
    <w:p w14:paraId="38C4E470" w14:textId="31A363F6" w:rsidR="00C61C11" w:rsidRDefault="00C61C11" w:rsidP="00C61C11">
      <w:pPr>
        <w:spacing w:after="25"/>
        <w:ind w:left="10" w:right="108" w:hanging="10"/>
      </w:pPr>
    </w:p>
    <w:p w14:paraId="735A4DD5" w14:textId="0C8D4325" w:rsidR="00572E2B" w:rsidRDefault="00572E2B" w:rsidP="00204A84">
      <w:pPr>
        <w:spacing w:after="25"/>
        <w:ind w:left="10" w:right="108" w:hanging="10"/>
      </w:pPr>
      <w:r>
        <w:t>2.</w:t>
      </w:r>
    </w:p>
    <w:p w14:paraId="525E592C" w14:textId="1F11EC8A" w:rsidR="00572E2B" w:rsidRDefault="00572E2B" w:rsidP="00C61C11">
      <w:pPr>
        <w:spacing w:after="25"/>
        <w:ind w:left="10" w:right="108" w:hanging="10"/>
      </w:pPr>
      <w:r>
        <w:t xml:space="preserve">Expected time complexities for </w:t>
      </w:r>
      <w:proofErr w:type="gramStart"/>
      <w:r>
        <w:t>operations</w:t>
      </w:r>
      <w:proofErr w:type="gramEnd"/>
    </w:p>
    <w:p w14:paraId="20406C9A" w14:textId="461CAECA" w:rsidR="00572E2B" w:rsidRDefault="00572E2B" w:rsidP="00C61C11">
      <w:pPr>
        <w:spacing w:after="25"/>
        <w:ind w:left="10" w:right="108" w:hanging="10"/>
      </w:pPr>
      <w:r>
        <w:tab/>
      </w:r>
      <w:r>
        <w:tab/>
        <w:t xml:space="preserve">insertion – </w:t>
      </w:r>
      <w:proofErr w:type="gramStart"/>
      <w:r>
        <w:t>O(</w:t>
      </w:r>
      <w:proofErr w:type="gramEnd"/>
      <w:r>
        <w:t>log n)</w:t>
      </w:r>
    </w:p>
    <w:p w14:paraId="6C84EFAB" w14:textId="70757CD0" w:rsidR="00572E2B" w:rsidRDefault="00572E2B" w:rsidP="00C61C11">
      <w:pPr>
        <w:spacing w:after="25"/>
        <w:ind w:left="10" w:right="108" w:hanging="10"/>
      </w:pPr>
      <w:r>
        <w:tab/>
      </w:r>
      <w:r>
        <w:tab/>
        <w:t xml:space="preserve">search – </w:t>
      </w:r>
      <w:proofErr w:type="gramStart"/>
      <w:r>
        <w:t>O(</w:t>
      </w:r>
      <w:proofErr w:type="gramEnd"/>
      <w:r>
        <w:t>log n)</w:t>
      </w:r>
    </w:p>
    <w:p w14:paraId="11E43419" w14:textId="39A32933" w:rsidR="00572E2B" w:rsidRDefault="00572E2B" w:rsidP="00C61C11">
      <w:pPr>
        <w:spacing w:after="25"/>
        <w:ind w:left="10" w:right="108" w:hanging="10"/>
      </w:pPr>
      <w:r>
        <w:lastRenderedPageBreak/>
        <w:tab/>
      </w:r>
      <w:r>
        <w:tab/>
        <w:t xml:space="preserve">deletion – </w:t>
      </w:r>
      <w:proofErr w:type="gramStart"/>
      <w:r>
        <w:t>O(</w:t>
      </w:r>
      <w:proofErr w:type="gramEnd"/>
      <w:r>
        <w:t>log n)</w:t>
      </w:r>
    </w:p>
    <w:p w14:paraId="48C668A6" w14:textId="52429399" w:rsidR="00572E2B" w:rsidRDefault="00572E2B" w:rsidP="00C61C11">
      <w:pPr>
        <w:spacing w:after="25"/>
        <w:ind w:left="10" w:right="108" w:hanging="10"/>
      </w:pPr>
      <w:r>
        <w:tab/>
      </w:r>
      <w:r>
        <w:tab/>
        <w:t>in-order traversal – O(n)</w:t>
      </w:r>
    </w:p>
    <w:p w14:paraId="304798D9" w14:textId="03700A57" w:rsidR="00572E2B" w:rsidRDefault="00572E2B" w:rsidP="00C61C11">
      <w:pPr>
        <w:spacing w:after="25"/>
        <w:ind w:left="10" w:right="108" w:hanging="10"/>
      </w:pPr>
      <w:r>
        <w:tab/>
      </w:r>
    </w:p>
    <w:p w14:paraId="24110E7A" w14:textId="763D217D" w:rsidR="00572E2B" w:rsidRDefault="00572E2B" w:rsidP="00C61C11">
      <w:pPr>
        <w:spacing w:after="25"/>
        <w:ind w:left="10" w:right="108" w:hanging="10"/>
      </w:pPr>
      <w:r>
        <w:t xml:space="preserve">here </w:t>
      </w:r>
      <w:r w:rsidRPr="00572E2B">
        <w:rPr>
          <w:b/>
          <w:bCs/>
        </w:rPr>
        <w:t>“n”</w:t>
      </w:r>
      <w:r>
        <w:t xml:space="preserve"> is the number of nodes.</w:t>
      </w:r>
    </w:p>
    <w:p w14:paraId="40030537" w14:textId="77777777" w:rsidR="00572E2B" w:rsidRDefault="00572E2B" w:rsidP="00C61C11">
      <w:pPr>
        <w:spacing w:after="25"/>
        <w:ind w:left="10" w:right="108" w:hanging="10"/>
      </w:pPr>
    </w:p>
    <w:p w14:paraId="4C216885" w14:textId="0E375C8A" w:rsidR="00572E2B" w:rsidRDefault="00572E2B" w:rsidP="00C61C11">
      <w:pPr>
        <w:spacing w:after="25"/>
        <w:ind w:left="10" w:right="108" w:hanging="10"/>
      </w:pPr>
      <w:proofErr w:type="gramStart"/>
      <w:r>
        <w:t>but,</w:t>
      </w:r>
      <w:proofErr w:type="gramEnd"/>
      <w:r>
        <w:t xml:space="preserve"> the actual time complexity will deviate from the expected time complexity if the binary search tree is unbalanced.</w:t>
      </w:r>
    </w:p>
    <w:p w14:paraId="17BD0375" w14:textId="77777777" w:rsidR="00572E2B" w:rsidRDefault="00572E2B" w:rsidP="00C61C11">
      <w:pPr>
        <w:spacing w:after="25"/>
        <w:ind w:left="10" w:right="108" w:hanging="10"/>
      </w:pPr>
    </w:p>
    <w:p w14:paraId="60121BE3" w14:textId="40F81E6A" w:rsidR="00572E2B" w:rsidRDefault="00572E2B" w:rsidP="00C61C11">
      <w:pPr>
        <w:spacing w:after="25"/>
        <w:ind w:left="10" w:right="108" w:hanging="10"/>
      </w:pPr>
      <w:r>
        <w:t xml:space="preserve">in an unbalanced tree, it is possible to have a linked list as binary search tree, and the height of the tree can be </w:t>
      </w:r>
      <w:r w:rsidR="00A8048B">
        <w:t>up to</w:t>
      </w:r>
      <w:r>
        <w:t xml:space="preserve"> n</w:t>
      </w:r>
      <w:r w:rsidR="00A8048B">
        <w:t>.</w:t>
      </w:r>
    </w:p>
    <w:p w14:paraId="46BD2F89" w14:textId="77777777" w:rsidR="00A8048B" w:rsidRDefault="00A8048B" w:rsidP="00C61C11">
      <w:pPr>
        <w:spacing w:after="25"/>
        <w:ind w:left="10" w:right="108" w:hanging="10"/>
      </w:pPr>
    </w:p>
    <w:p w14:paraId="49F8128F" w14:textId="4891ED2A" w:rsidR="00A8048B" w:rsidRDefault="00A8048B" w:rsidP="00C61C11">
      <w:pPr>
        <w:spacing w:after="25"/>
        <w:ind w:left="10" w:right="108" w:hanging="10"/>
      </w:pPr>
      <w:r>
        <w:t>in this kind of cases, the actual complexities for all operations will be O(n).</w:t>
      </w:r>
    </w:p>
    <w:p w14:paraId="53064BA2" w14:textId="77777777" w:rsidR="00A8048B" w:rsidRDefault="00A8048B" w:rsidP="00C61C11">
      <w:pPr>
        <w:spacing w:after="25"/>
        <w:ind w:left="10" w:right="108" w:hanging="10"/>
      </w:pPr>
    </w:p>
    <w:p w14:paraId="4343EB87" w14:textId="277C481B" w:rsidR="00A8048B" w:rsidRDefault="00A8048B" w:rsidP="00C61C11">
      <w:pPr>
        <w:spacing w:after="25"/>
        <w:ind w:left="10" w:right="108" w:hanging="10"/>
      </w:pPr>
      <w:r>
        <w:t>3.</w:t>
      </w:r>
    </w:p>
    <w:p w14:paraId="687713D7" w14:textId="456CA466" w:rsidR="00A8048B" w:rsidRDefault="00204A84" w:rsidP="00C61C11">
      <w:pPr>
        <w:spacing w:after="25"/>
        <w:ind w:left="10" w:right="108" w:hanging="10"/>
      </w:pPr>
      <w:r>
        <w:tab/>
      </w:r>
      <w:r>
        <w:tab/>
      </w:r>
      <w:r>
        <w:rPr>
          <w:noProof/>
        </w:rPr>
        <w:drawing>
          <wp:inline distT="0" distB="0" distL="0" distR="0" wp14:anchorId="088BF4B2" wp14:editId="24AB517E">
            <wp:extent cx="2024864" cy="23107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192" cy="23191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F92FC5" w14:textId="40EB668E" w:rsidR="00A8048B" w:rsidRDefault="00A8048B" w:rsidP="00C61C11">
      <w:pPr>
        <w:spacing w:after="25"/>
        <w:ind w:left="10" w:right="108" w:hanging="10"/>
      </w:pPr>
      <w:r>
        <w:tab/>
      </w:r>
      <w:r>
        <w:tab/>
        <w:t>a) 7</w:t>
      </w:r>
    </w:p>
    <w:p w14:paraId="30FD3D91" w14:textId="6AD7E37B" w:rsidR="00A8048B" w:rsidRDefault="00A8048B" w:rsidP="00C61C11">
      <w:pPr>
        <w:spacing w:after="25"/>
        <w:ind w:left="10" w:right="108" w:hanging="10"/>
      </w:pPr>
      <w:r>
        <w:tab/>
      </w:r>
      <w:r>
        <w:tab/>
      </w:r>
      <w:proofErr w:type="gramStart"/>
      <w:r>
        <w:t>b) ,</w:t>
      </w:r>
      <w:proofErr w:type="gramEnd"/>
      <w:r>
        <w:t xml:space="preserve"> c) </w:t>
      </w:r>
    </w:p>
    <w:p w14:paraId="7EB1ECE2" w14:textId="0DE7EE3A" w:rsidR="00A8048B" w:rsidRDefault="00A8048B" w:rsidP="00C61C11">
      <w:pPr>
        <w:spacing w:after="25"/>
        <w:ind w:left="10" w:right="108" w:hanging="10"/>
      </w:pPr>
      <w:r>
        <w:tab/>
      </w:r>
      <w:r>
        <w:tab/>
      </w:r>
    </w:p>
    <w:p w14:paraId="5A2B20DA" w14:textId="1C42A936" w:rsidR="00204A84" w:rsidRDefault="00204A84" w:rsidP="00C61C11">
      <w:pPr>
        <w:spacing w:after="25"/>
        <w:ind w:left="10" w:right="108" w:hanging="10"/>
      </w:pPr>
      <w:r>
        <w:tab/>
      </w:r>
      <w:r>
        <w:tab/>
      </w:r>
      <w:r>
        <w:rPr>
          <w:noProof/>
        </w:rPr>
        <w:drawing>
          <wp:inline distT="0" distB="0" distL="0" distR="0" wp14:anchorId="5AAD971A" wp14:editId="4A82BD1E">
            <wp:extent cx="2901593" cy="1666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224" cy="16677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3F58A9" w14:textId="180FEA14" w:rsidR="00A8048B" w:rsidRDefault="00A8048B" w:rsidP="00C61C11">
      <w:pPr>
        <w:spacing w:after="25"/>
        <w:ind w:left="10" w:right="108" w:hanging="10"/>
      </w:pPr>
      <w:r>
        <w:tab/>
      </w:r>
      <w:r>
        <w:tab/>
        <w:t>minimum height = 3</w:t>
      </w:r>
    </w:p>
    <w:p w14:paraId="564DB552" w14:textId="619EE557" w:rsidR="00A8048B" w:rsidRDefault="00A8048B" w:rsidP="00C61C11">
      <w:pPr>
        <w:spacing w:after="25"/>
        <w:ind w:left="10" w:right="108" w:hanging="10"/>
      </w:pPr>
      <w:r>
        <w:tab/>
      </w:r>
      <w:r>
        <w:tab/>
        <w:t>insertion ordering = [7,4,11,3,5,9,12,1,2,6,8,10,13]</w:t>
      </w:r>
    </w:p>
    <w:sectPr w:rsidR="00A8048B" w:rsidSect="005A32C8">
      <w:pgSz w:w="12240" w:h="15840"/>
      <w:pgMar w:top="1440" w:right="1611" w:bottom="1440" w:left="1721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E7E02"/>
    <w:multiLevelType w:val="hybridMultilevel"/>
    <w:tmpl w:val="CC72C878"/>
    <w:lvl w:ilvl="0" w:tplc="2A3A7200">
      <w:start w:val="1"/>
      <w:numFmt w:val="decimal"/>
      <w:lvlText w:val="%1."/>
      <w:lvlJc w:val="left"/>
      <w:pPr>
        <w:ind w:left="6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CB0D068">
      <w:start w:val="1"/>
      <w:numFmt w:val="lowerLetter"/>
      <w:lvlText w:val="(%2)"/>
      <w:lvlJc w:val="left"/>
      <w:pPr>
        <w:ind w:left="1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F7CD1E8">
      <w:start w:val="1"/>
      <w:numFmt w:val="lowerRoman"/>
      <w:lvlText w:val="%3"/>
      <w:lvlJc w:val="left"/>
      <w:pPr>
        <w:ind w:left="18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18CA366">
      <w:start w:val="1"/>
      <w:numFmt w:val="decimal"/>
      <w:lvlText w:val="%4"/>
      <w:lvlJc w:val="left"/>
      <w:pPr>
        <w:ind w:left="2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130662C">
      <w:start w:val="1"/>
      <w:numFmt w:val="lowerLetter"/>
      <w:lvlText w:val="%5"/>
      <w:lvlJc w:val="left"/>
      <w:pPr>
        <w:ind w:left="32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50D3C2">
      <w:start w:val="1"/>
      <w:numFmt w:val="lowerRoman"/>
      <w:lvlText w:val="%6"/>
      <w:lvlJc w:val="left"/>
      <w:pPr>
        <w:ind w:left="39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186FA62">
      <w:start w:val="1"/>
      <w:numFmt w:val="decimal"/>
      <w:lvlText w:val="%7"/>
      <w:lvlJc w:val="left"/>
      <w:pPr>
        <w:ind w:left="47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9204A44">
      <w:start w:val="1"/>
      <w:numFmt w:val="lowerLetter"/>
      <w:lvlText w:val="%8"/>
      <w:lvlJc w:val="left"/>
      <w:pPr>
        <w:ind w:left="54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F4CE3EA">
      <w:start w:val="1"/>
      <w:numFmt w:val="lowerRoman"/>
      <w:lvlText w:val="%9"/>
      <w:lvlJc w:val="left"/>
      <w:pPr>
        <w:ind w:left="61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68586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zOxMDUwNLEwNjFS0lEKTi0uzszPAykwrAUA2lFCqywAAAA="/>
  </w:docVars>
  <w:rsids>
    <w:rsidRoot w:val="00D1086C"/>
    <w:rsid w:val="00195352"/>
    <w:rsid w:val="00204A84"/>
    <w:rsid w:val="00572E2B"/>
    <w:rsid w:val="005A32C8"/>
    <w:rsid w:val="00A8048B"/>
    <w:rsid w:val="00AF18AE"/>
    <w:rsid w:val="00C61C11"/>
    <w:rsid w:val="00D10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8B3DEAE"/>
  <w15:docId w15:val="{BA7F0AA0-4968-4E05-B206-153728CCA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660"/>
      <w:outlineLvl w:val="0"/>
    </w:pPr>
    <w:rPr>
      <w:rFonts w:ascii="Calibri" w:eastAsia="Calibri" w:hAnsi="Calibri" w:cs="Calibri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leaf Example</vt:lpstr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leaf Example</dc:title>
  <dc:subject/>
  <dc:creator>Sajeev Kugarajah</dc:creator>
  <cp:keywords/>
  <cp:lastModifiedBy>Sajeev Kugarajah</cp:lastModifiedBy>
  <cp:revision>3</cp:revision>
  <dcterms:created xsi:type="dcterms:W3CDTF">2023-04-12T10:54:00Z</dcterms:created>
  <dcterms:modified xsi:type="dcterms:W3CDTF">2023-04-12T10:55:00Z</dcterms:modified>
</cp:coreProperties>
</file>